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Kyrgyz</w:t>
      </w:r>
      <w:r>
        <w:t xml:space="preserve"> </w:t>
      </w:r>
      <w:r>
        <w:t xml:space="preserve">Republic</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Kyrgyz Republic received a score of 76.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Kyrgyz Republic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Kyrgyz Republic received a score of</w:t>
      </w:r>
      <w:r>
        <w:t xml:space="preserve"> </w:t>
      </w:r>
      <w:r>
        <w:rPr>
          <w:b/>
          <w:bCs/>
        </w:rPr>
        <w:t xml:space="preserve">47.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Kyrgyz Republic received a score of 84.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Kyrgyz Republic received a score of 66.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Kyrgyz Republic received a score of 8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Kyrgyz Republic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Kyrgyz Republic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Kyrgyz Republic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Kyrgyz Republic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Kyrgyz Republic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Kyrgyz Republic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Kyrgyz Republic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Kyrgyz Republic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Kyrgyz Republic received a score of 0.6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Kyrgyz Republic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Kyrgyz Republic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Kyrgyz Republic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rgyz Republic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1970,1979,1989,1999,2009,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3, 1996, 1997, 1998, 1999, 2000, 2001, 2002, 2003, 2004, 2005,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7, 2005, 2012, 2013, 2014,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rgyz Republic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BE022AD-D7BD-477D-B1E4-BAD242D06D67}"/>
</file>

<file path=customXml/itemProps2.xml><?xml version="1.0" encoding="utf-8"?>
<ds:datastoreItem xmlns:ds="http://schemas.openxmlformats.org/officeDocument/2006/customXml" ds:itemID="{1EBAB39A-4C94-4336-9D74-65AB9D32B714}"/>
</file>

<file path=customXml/itemProps3.xml><?xml version="1.0" encoding="utf-8"?>
<ds:datastoreItem xmlns:ds="http://schemas.openxmlformats.org/officeDocument/2006/customXml" ds:itemID="{9ECACE10-C164-4168-9176-DA87AAB4DC37}"/>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4:06:46Z</dcterms:created>
  <dcterms:modified xsi:type="dcterms:W3CDTF">2024-11-01T14:0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Kyrgyz Republic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